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7cb64b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7cb64b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06:50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klEQVR42s1WS67DQAizegHf/5bcgGebtJtungSLTqJkZhYWYPNBf63CT90BYJFs/ebwwvf67x2arbf0CC6HLR5IBBPM4QKvWPL0Dk+m2Wde4MlXsyITeRE/U/pZB/x6xVu5Oxraxi/CKwEigdz6Kx5gQRvSmzWeksTc6nUk1/46NxBik31rf53Eo2dBYq+XsseC9Ffbvf5MMSaI+e3wZJCJBUcuaz76sUoFK1Qf6GXofYK5xmtGLJaev+v4vRMk7F7Uv07+Jo1l7b4elI176+/APqHYyqfdHeSvxVJpcnWBZzYw3S1l/6A+hwr3EvKif7iw2FuGmH1/Y8fvDB19Mh9MOw/VR/OGOc7pAI+DNSPYxXxFTOx6Xw/MrwWYrUvrgf5+d979A/4gbZQzXwTV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anks for that update. Just a question, where is simplenote sync in</w:t>
      </w:r>
      <w:r>
        <w:t xml:space="preserve"> </w:t>
      </w:r>
      <w:r>
        <w:t xml:space="preserve">that version ?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7cb64b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06:50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7cb64b9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7cb64b9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7cb64b9</dc:title>
  <dc:creator/>
  <cp:keywords/>
  <dcterms:created xsi:type="dcterms:W3CDTF">2026-05-04T06:50:46Z</dcterms:created>
  <dcterms:modified xsi:type="dcterms:W3CDTF">2026-05-04T06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